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4C7BE4" w14:textId="5797D0A2" w:rsidR="004E4428" w:rsidRDefault="0090759A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Potential </w:t>
      </w:r>
      <w:r w:rsidR="00705C42" w:rsidRPr="00705C42">
        <w:rPr>
          <w:b/>
          <w:bCs/>
          <w:u w:val="single"/>
        </w:rPr>
        <w:t>Questions</w:t>
      </w:r>
      <w:r>
        <w:rPr>
          <w:b/>
          <w:bCs/>
          <w:u w:val="single"/>
        </w:rPr>
        <w:t xml:space="preserve"> from audience:</w:t>
      </w:r>
    </w:p>
    <w:p w14:paraId="03E468B6" w14:textId="41B5B295" w:rsidR="00705C42" w:rsidRPr="007D19BB" w:rsidRDefault="00705C42" w:rsidP="00705C42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>Can you factor in weather conditions and holidays also while drawing the trend line on the number of trips? They would also have impact on the bike trips.</w:t>
      </w:r>
    </w:p>
    <w:p w14:paraId="7290D2AF" w14:textId="4632F19A" w:rsidR="007D19BB" w:rsidRDefault="00456641" w:rsidP="007D19BB">
      <w:pPr>
        <w:pStyle w:val="ListParagraph"/>
      </w:pPr>
      <w:r w:rsidRPr="00FC6C28">
        <w:rPr>
          <w:b/>
          <w:bCs/>
        </w:rPr>
        <w:t>Answer</w:t>
      </w:r>
      <w:r>
        <w:t>: Yes, I imported date dimension data and joined with outgoing bike date field to understand the impact on outgoing bikes due to weekend and holidays.</w:t>
      </w:r>
    </w:p>
    <w:p w14:paraId="2B6B6CA0" w14:textId="77777777" w:rsidR="00CF4C3F" w:rsidRPr="00705C42" w:rsidRDefault="00CF4C3F" w:rsidP="007D19BB">
      <w:pPr>
        <w:pStyle w:val="ListParagraph"/>
        <w:rPr>
          <w:b/>
          <w:bCs/>
          <w:u w:val="single"/>
        </w:rPr>
      </w:pPr>
    </w:p>
    <w:p w14:paraId="48AB36C8" w14:textId="09551ADA" w:rsidR="00705C42" w:rsidRPr="00FC6C28" w:rsidRDefault="00705C42" w:rsidP="00705C42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>Can this model be used for other bike sharing networks in other cities?</w:t>
      </w:r>
    </w:p>
    <w:p w14:paraId="553078AF" w14:textId="77777777" w:rsidR="0086025B" w:rsidRDefault="00BC413B" w:rsidP="00FC6C28">
      <w:pPr>
        <w:pStyle w:val="ListParagraph"/>
      </w:pPr>
      <w:r w:rsidRPr="00FC6C28">
        <w:rPr>
          <w:b/>
          <w:bCs/>
        </w:rPr>
        <w:t>Answer:</w:t>
      </w:r>
      <w:r>
        <w:rPr>
          <w:b/>
          <w:bCs/>
        </w:rPr>
        <w:t xml:space="preserve"> </w:t>
      </w:r>
      <w:r>
        <w:t>Yes</w:t>
      </w:r>
      <w:r w:rsidR="00FC6C28">
        <w:t>, it can be used for other bike sharing networks. I did a quite a bit of data clean up, so we would have pay special attention to the attributes needed for other bike sharing networks.</w:t>
      </w:r>
    </w:p>
    <w:p w14:paraId="20F3DDB6" w14:textId="0826D7C6" w:rsidR="00FC6C28" w:rsidRPr="00FC6C28" w:rsidRDefault="00FC6C28" w:rsidP="00FC6C28">
      <w:pPr>
        <w:pStyle w:val="ListParagraph"/>
        <w:rPr>
          <w:b/>
          <w:bCs/>
          <w:u w:val="single"/>
        </w:rPr>
      </w:pPr>
      <w:r w:rsidRPr="00FC6C28">
        <w:rPr>
          <w:b/>
          <w:bCs/>
        </w:rPr>
        <w:t xml:space="preserve"> </w:t>
      </w:r>
    </w:p>
    <w:p w14:paraId="763D7501" w14:textId="77777777" w:rsidR="00445174" w:rsidRPr="00445174" w:rsidRDefault="000C272C" w:rsidP="00445174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 xml:space="preserve">Who is using the bike sharing most? Is </w:t>
      </w:r>
      <w:proofErr w:type="gramStart"/>
      <w:r>
        <w:t>it</w:t>
      </w:r>
      <w:proofErr w:type="gramEnd"/>
      <w:r>
        <w:t xml:space="preserve"> casual users or members?</w:t>
      </w:r>
    </w:p>
    <w:p w14:paraId="1A8ECE50" w14:textId="2EBEA8B1" w:rsidR="00BC413B" w:rsidRDefault="00BC413B" w:rsidP="00445174">
      <w:pPr>
        <w:pStyle w:val="ListParagraph"/>
      </w:pPr>
      <w:r w:rsidRPr="00445174">
        <w:rPr>
          <w:b/>
          <w:bCs/>
        </w:rPr>
        <w:t xml:space="preserve">Answer: </w:t>
      </w:r>
      <w:r>
        <w:t xml:space="preserve">Monthly membership pass holders are using the bike sharing the most. I did draw the </w:t>
      </w:r>
      <w:proofErr w:type="gramStart"/>
      <w:r>
        <w:t>plot,</w:t>
      </w:r>
      <w:proofErr w:type="gramEnd"/>
      <w:r>
        <w:t xml:space="preserve"> you can refer to that in the project document. </w:t>
      </w:r>
    </w:p>
    <w:p w14:paraId="635A558E" w14:textId="77777777" w:rsidR="00445174" w:rsidRPr="00445174" w:rsidRDefault="00445174" w:rsidP="00445174">
      <w:pPr>
        <w:pStyle w:val="ListParagraph"/>
        <w:rPr>
          <w:b/>
          <w:bCs/>
          <w:u w:val="single"/>
        </w:rPr>
      </w:pPr>
    </w:p>
    <w:p w14:paraId="2CEA4EE6" w14:textId="54725658" w:rsidR="001C3FF6" w:rsidRPr="007D410A" w:rsidRDefault="001C3FF6" w:rsidP="001C3FF6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>When are bike sharing trips occurring the most? What season or what month of the year?</w:t>
      </w:r>
    </w:p>
    <w:p w14:paraId="1D2AF66E" w14:textId="03A292EF" w:rsidR="00835692" w:rsidRDefault="007D410A" w:rsidP="003E3539">
      <w:pPr>
        <w:pStyle w:val="ListParagraph"/>
      </w:pPr>
      <w:r w:rsidRPr="00FC6C28">
        <w:rPr>
          <w:b/>
          <w:bCs/>
        </w:rPr>
        <w:t>Answer:</w:t>
      </w:r>
      <w:r>
        <w:rPr>
          <w:b/>
          <w:bCs/>
        </w:rPr>
        <w:t xml:space="preserve"> </w:t>
      </w:r>
      <w:r>
        <w:t>I see the bike trips are occurring most during Feb-March season</w:t>
      </w:r>
      <w:r w:rsidR="00A11ED8">
        <w:t>. Interesting</w:t>
      </w:r>
      <w:r w:rsidR="00B20EC6">
        <w:t>ly, Bike sharing demand has dropped during winter holidays</w:t>
      </w:r>
      <w:r w:rsidR="003E3539">
        <w:t>.</w:t>
      </w:r>
    </w:p>
    <w:p w14:paraId="0EEB7A73" w14:textId="77777777" w:rsidR="003E3539" w:rsidRPr="003E3539" w:rsidRDefault="003E3539" w:rsidP="003E3539">
      <w:pPr>
        <w:pStyle w:val="ListParagraph"/>
        <w:rPr>
          <w:u w:val="single"/>
        </w:rPr>
      </w:pPr>
    </w:p>
    <w:p w14:paraId="758CE222" w14:textId="7D93B47B" w:rsidR="001C3FF6" w:rsidRPr="00DE1C1F" w:rsidRDefault="00AF3873" w:rsidP="001C3FF6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 xml:space="preserve">How are the trips split across the stations in the city? Are they evenly spread out or concentrated </w:t>
      </w:r>
      <w:r w:rsidR="00F3200C">
        <w:t>around</w:t>
      </w:r>
      <w:r>
        <w:t xml:space="preserve"> one station the most?</w:t>
      </w:r>
    </w:p>
    <w:p w14:paraId="267FD908" w14:textId="5F16569A" w:rsidR="00DE1C1F" w:rsidRPr="00EF62DD" w:rsidRDefault="006A6084" w:rsidP="00DE1C1F">
      <w:pPr>
        <w:pStyle w:val="ListParagraph"/>
      </w:pPr>
      <w:r w:rsidRPr="00FC6C28">
        <w:rPr>
          <w:b/>
          <w:bCs/>
        </w:rPr>
        <w:t>Answer:</w:t>
      </w:r>
      <w:r w:rsidR="00A623F5">
        <w:rPr>
          <w:b/>
          <w:bCs/>
        </w:rPr>
        <w:t xml:space="preserve"> </w:t>
      </w:r>
      <w:r w:rsidR="00EF62DD">
        <w:t xml:space="preserve">Station ID 3000(Virtual station) has most outgoing bikes. </w:t>
      </w:r>
      <w:r w:rsidR="00C60322">
        <w:t xml:space="preserve">Since its virtual station, </w:t>
      </w:r>
      <w:proofErr w:type="gramStart"/>
      <w:r w:rsidR="00C60322">
        <w:t>I’m</w:t>
      </w:r>
      <w:proofErr w:type="gramEnd"/>
      <w:r w:rsidR="00C60322">
        <w:t xml:space="preserve"> assuming it is through the app.</w:t>
      </w:r>
      <w:r w:rsidR="00B00468">
        <w:t xml:space="preserve"> </w:t>
      </w:r>
    </w:p>
    <w:p w14:paraId="67D58B16" w14:textId="77777777" w:rsidR="006A6084" w:rsidRPr="00F3200C" w:rsidRDefault="006A6084" w:rsidP="00DE1C1F">
      <w:pPr>
        <w:pStyle w:val="ListParagraph"/>
        <w:rPr>
          <w:b/>
          <w:bCs/>
          <w:u w:val="single"/>
        </w:rPr>
      </w:pPr>
    </w:p>
    <w:p w14:paraId="10B2CFBE" w14:textId="4956642E" w:rsidR="00F3200C" w:rsidRPr="008C4999" w:rsidRDefault="00F3200C" w:rsidP="001C3FF6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 xml:space="preserve">Do we have the information on fare and payment data? Can </w:t>
      </w:r>
      <w:r w:rsidR="000F7366">
        <w:t>you</w:t>
      </w:r>
      <w:r>
        <w:t xml:space="preserve"> calculate average price per trip?</w:t>
      </w:r>
    </w:p>
    <w:p w14:paraId="124E133A" w14:textId="0B18D36E" w:rsidR="008C4999" w:rsidRPr="0017074F" w:rsidRDefault="0017074F" w:rsidP="008C4999">
      <w:pPr>
        <w:pStyle w:val="ListParagraph"/>
        <w:rPr>
          <w:b/>
          <w:bCs/>
        </w:rPr>
      </w:pPr>
      <w:r w:rsidRPr="0017074F">
        <w:rPr>
          <w:b/>
          <w:bCs/>
        </w:rPr>
        <w:t>Answer:</w:t>
      </w:r>
      <w:r>
        <w:t xml:space="preserve"> Fare or Payment data information is not available in the dataset. The trips are a mixture of different membership types and walk-ins.</w:t>
      </w:r>
      <w:r w:rsidRPr="0017074F">
        <w:rPr>
          <w:b/>
          <w:bCs/>
        </w:rPr>
        <w:t xml:space="preserve"> </w:t>
      </w:r>
    </w:p>
    <w:p w14:paraId="37812968" w14:textId="77777777" w:rsidR="0017074F" w:rsidRPr="00302E63" w:rsidRDefault="0017074F" w:rsidP="008C4999">
      <w:pPr>
        <w:pStyle w:val="ListParagraph"/>
        <w:rPr>
          <w:b/>
          <w:bCs/>
          <w:u w:val="single"/>
        </w:rPr>
      </w:pPr>
    </w:p>
    <w:p w14:paraId="1670AFBD" w14:textId="5297E9DF" w:rsidR="00206644" w:rsidRPr="00F63DCE" w:rsidRDefault="00206644" w:rsidP="001C3FF6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>What can you do to improve the predictive model for outgoing bikes further?</w:t>
      </w:r>
    </w:p>
    <w:p w14:paraId="28F3EE6C" w14:textId="499EEC98" w:rsidR="00F63DCE" w:rsidRPr="00380E6B" w:rsidRDefault="00F63DCE" w:rsidP="00F63DCE">
      <w:pPr>
        <w:pStyle w:val="ListParagraph"/>
        <w:rPr>
          <w:b/>
          <w:bCs/>
          <w:u w:val="single"/>
        </w:rPr>
      </w:pPr>
      <w:r w:rsidRPr="0048315C">
        <w:rPr>
          <w:b/>
          <w:bCs/>
        </w:rPr>
        <w:t>Answer</w:t>
      </w:r>
      <w:r>
        <w:t>: I tried Decision tree and random forest models. We can also use ensemble models and neural networks to improve the accuracy further.</w:t>
      </w:r>
    </w:p>
    <w:p w14:paraId="64DEFA0D" w14:textId="77777777" w:rsidR="00380E6B" w:rsidRPr="00206644" w:rsidRDefault="00380E6B" w:rsidP="00380E6B">
      <w:pPr>
        <w:pStyle w:val="ListParagraph"/>
        <w:rPr>
          <w:b/>
          <w:bCs/>
          <w:u w:val="single"/>
        </w:rPr>
      </w:pPr>
    </w:p>
    <w:p w14:paraId="6DF6A2ED" w14:textId="52799B79" w:rsidR="00302E63" w:rsidRPr="0048315C" w:rsidRDefault="00302E63" w:rsidP="00206644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 xml:space="preserve">Any other predictive analytics </w:t>
      </w:r>
      <w:proofErr w:type="spellStart"/>
      <w:r>
        <w:t>usecases</w:t>
      </w:r>
      <w:proofErr w:type="spellEnd"/>
      <w:r>
        <w:t xml:space="preserve"> can be done on bike sharing network dataset?</w:t>
      </w:r>
    </w:p>
    <w:p w14:paraId="7A6DEE27" w14:textId="25038E4C" w:rsidR="0090696E" w:rsidRPr="0090696E" w:rsidRDefault="0090696E" w:rsidP="0090696E">
      <w:pPr>
        <w:pStyle w:val="ListParagraph"/>
        <w:spacing w:line="256" w:lineRule="auto"/>
      </w:pPr>
      <w:r w:rsidRPr="0090696E">
        <w:rPr>
          <w:b/>
          <w:bCs/>
        </w:rPr>
        <w:t>Answer:</w:t>
      </w:r>
      <w:r>
        <w:rPr>
          <w:b/>
          <w:bCs/>
        </w:rPr>
        <w:t xml:space="preserve"> </w:t>
      </w:r>
      <w:r>
        <w:t xml:space="preserve">We can also implement the following </w:t>
      </w:r>
      <w:proofErr w:type="spellStart"/>
      <w:r>
        <w:t>usecases</w:t>
      </w:r>
      <w:proofErr w:type="spellEnd"/>
      <w:r>
        <w:t xml:space="preserve"> on bike sharing network dataset</w:t>
      </w:r>
    </w:p>
    <w:p w14:paraId="62498582" w14:textId="5C85BF79" w:rsidR="0090696E" w:rsidRDefault="0090696E" w:rsidP="0090696E">
      <w:pPr>
        <w:pStyle w:val="ListParagraph"/>
        <w:spacing w:line="256" w:lineRule="auto"/>
      </w:pPr>
      <w:r w:rsidRPr="00340573">
        <w:rPr>
          <w:u w:val="single"/>
        </w:rPr>
        <w:t xml:space="preserve">Binary Classification </w:t>
      </w:r>
      <w:proofErr w:type="gramStart"/>
      <w:r>
        <w:rPr>
          <w:u w:val="single"/>
        </w:rPr>
        <w:t>problem :</w:t>
      </w:r>
      <w:proofErr w:type="gramEnd"/>
      <w:r>
        <w:rPr>
          <w:u w:val="single"/>
        </w:rPr>
        <w:t xml:space="preserve"> </w:t>
      </w:r>
      <w:r>
        <w:t>Research if given the passenger information, predict weather a certain passenger belongs to a monthly pass holder or a not a pass holder type.</w:t>
      </w:r>
    </w:p>
    <w:p w14:paraId="3993B99F" w14:textId="552983CE" w:rsidR="0090696E" w:rsidRDefault="0090696E" w:rsidP="0090696E">
      <w:pPr>
        <w:pStyle w:val="ListParagraph"/>
        <w:spacing w:line="256" w:lineRule="auto"/>
      </w:pPr>
      <w:r>
        <w:rPr>
          <w:u w:val="single"/>
        </w:rPr>
        <w:t>Clustering problem:</w:t>
      </w:r>
      <w:r>
        <w:t xml:space="preserve"> Cluster the stations based on the total number of trips per station </w:t>
      </w:r>
    </w:p>
    <w:p w14:paraId="1E4E5B35" w14:textId="7344EA17" w:rsidR="0048315C" w:rsidRPr="0090696E" w:rsidRDefault="0090696E" w:rsidP="0048315C">
      <w:pPr>
        <w:pStyle w:val="ListParagraph"/>
        <w:rPr>
          <w:b/>
          <w:bCs/>
          <w:u w:val="single"/>
        </w:rPr>
      </w:pPr>
      <w:r w:rsidRPr="0090696E">
        <w:rPr>
          <w:b/>
          <w:bCs/>
        </w:rPr>
        <w:t xml:space="preserve"> </w:t>
      </w:r>
    </w:p>
    <w:p w14:paraId="3755EA35" w14:textId="77777777" w:rsidR="00941897" w:rsidRPr="00941897" w:rsidRDefault="00941897" w:rsidP="00941897">
      <w:pPr>
        <w:pStyle w:val="ListParagraph"/>
        <w:rPr>
          <w:b/>
          <w:bCs/>
          <w:u w:val="single"/>
        </w:rPr>
      </w:pPr>
    </w:p>
    <w:p w14:paraId="46AE1A4C" w14:textId="6352ED8A" w:rsidR="00941897" w:rsidRPr="00C41F44" w:rsidRDefault="00BB6547" w:rsidP="00941897">
      <w:pPr>
        <w:pStyle w:val="ListParagraph"/>
        <w:numPr>
          <w:ilvl w:val="0"/>
          <w:numId w:val="1"/>
        </w:numPr>
        <w:rPr>
          <w:b/>
          <w:bCs/>
          <w:u w:val="single"/>
        </w:rPr>
      </w:pPr>
      <w:r>
        <w:t>What is the customer retention rate? Do bike sharing have repeat users?</w:t>
      </w:r>
    </w:p>
    <w:p w14:paraId="7F6FBCEB" w14:textId="4550CCFC" w:rsidR="00C41F44" w:rsidRPr="00C41F44" w:rsidRDefault="00C41F44" w:rsidP="00C41F44">
      <w:pPr>
        <w:pStyle w:val="ListParagraph"/>
        <w:rPr>
          <w:b/>
          <w:bCs/>
          <w:u w:val="single"/>
        </w:rPr>
      </w:pPr>
      <w:r w:rsidRPr="00C41F44">
        <w:rPr>
          <w:b/>
          <w:bCs/>
        </w:rPr>
        <w:t>Answer:</w:t>
      </w:r>
    </w:p>
    <w:p w14:paraId="406D2F87" w14:textId="2FC2E9F7" w:rsidR="000636B7" w:rsidRPr="008D265D" w:rsidRDefault="00C41F44" w:rsidP="008D265D">
      <w:pPr>
        <w:pStyle w:val="ListParagraph"/>
      </w:pPr>
      <w:r>
        <w:t xml:space="preserve">I wish to do that analysis but user id </w:t>
      </w:r>
      <w:proofErr w:type="gramStart"/>
      <w:r>
        <w:t>are</w:t>
      </w:r>
      <w:proofErr w:type="gramEnd"/>
      <w:r>
        <w:t xml:space="preserve"> not present in the dataset. This analysis can be carried out using aggregation in pandas if user id is given.</w:t>
      </w:r>
    </w:p>
    <w:sectPr w:rsidR="000636B7" w:rsidRPr="008D26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8B1074"/>
    <w:multiLevelType w:val="hybridMultilevel"/>
    <w:tmpl w:val="05C22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A01FE8"/>
    <w:multiLevelType w:val="hybridMultilevel"/>
    <w:tmpl w:val="C3205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TAzNbMwNDOzMLNU0lEKTi0uzszPAykwqgUAYZdg1iwAAAA="/>
  </w:docVars>
  <w:rsids>
    <w:rsidRoot w:val="00705C42"/>
    <w:rsid w:val="00033422"/>
    <w:rsid w:val="000636B7"/>
    <w:rsid w:val="00097814"/>
    <w:rsid w:val="000B27B8"/>
    <w:rsid w:val="000C272C"/>
    <w:rsid w:val="000F7366"/>
    <w:rsid w:val="0017074F"/>
    <w:rsid w:val="00170D7C"/>
    <w:rsid w:val="001C3FF6"/>
    <w:rsid w:val="00206644"/>
    <w:rsid w:val="00302E63"/>
    <w:rsid w:val="00380E6B"/>
    <w:rsid w:val="003E3539"/>
    <w:rsid w:val="00445174"/>
    <w:rsid w:val="00456641"/>
    <w:rsid w:val="0048315C"/>
    <w:rsid w:val="004E4428"/>
    <w:rsid w:val="006A6084"/>
    <w:rsid w:val="00705C42"/>
    <w:rsid w:val="00767766"/>
    <w:rsid w:val="007D19BB"/>
    <w:rsid w:val="007D410A"/>
    <w:rsid w:val="00835692"/>
    <w:rsid w:val="0086025B"/>
    <w:rsid w:val="008C4999"/>
    <w:rsid w:val="008D265D"/>
    <w:rsid w:val="0090696E"/>
    <w:rsid w:val="0090759A"/>
    <w:rsid w:val="00941897"/>
    <w:rsid w:val="00A11ED8"/>
    <w:rsid w:val="00A623F5"/>
    <w:rsid w:val="00AF3873"/>
    <w:rsid w:val="00B00468"/>
    <w:rsid w:val="00B20EC6"/>
    <w:rsid w:val="00BB6547"/>
    <w:rsid w:val="00BC413B"/>
    <w:rsid w:val="00C41F44"/>
    <w:rsid w:val="00C60322"/>
    <w:rsid w:val="00CF4C3F"/>
    <w:rsid w:val="00DE1C1F"/>
    <w:rsid w:val="00EF62DD"/>
    <w:rsid w:val="00F3200C"/>
    <w:rsid w:val="00F63DCE"/>
    <w:rsid w:val="00F8438F"/>
    <w:rsid w:val="00FC6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2BF25"/>
  <w15:chartTrackingRefBased/>
  <w15:docId w15:val="{3AE82E79-A29B-48B6-93EA-D4FFC35F3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5C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anthani</dc:creator>
  <cp:keywords/>
  <dc:description/>
  <cp:lastModifiedBy>Sathish Manthani</cp:lastModifiedBy>
  <cp:revision>43</cp:revision>
  <dcterms:created xsi:type="dcterms:W3CDTF">2021-01-31T07:55:00Z</dcterms:created>
  <dcterms:modified xsi:type="dcterms:W3CDTF">2021-02-07T19:50:00Z</dcterms:modified>
</cp:coreProperties>
</file>